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Electrical Engineer Internship Position | Australia Brisbane</w:t>
      </w:r>
    </w:p>
    <w:bookmarkEnd w:id="20"/>
    <w:p>
      <w:pPr>
        <w:pStyle w:val="BodyText"/>
      </w:pPr>
      <w:r>
        <w:t xml:space="preserve">Alex Morgan</w:t>
      </w:r>
    </w:p>
    <w:p>
      <w:pPr>
        <w:pStyle w:val="BodyText"/>
      </w:pPr>
      <w:r>
        <w:t xml:space="preserve">456 Engineering Avenue, Kelvin Grove</w:t>
      </w:r>
    </w:p>
    <w:p>
      <w:pPr>
        <w:pStyle w:val="BodyText"/>
      </w:pPr>
      <w:r>
        <w:t xml:space="preserve">Brisbane, QLD 4069</w:t>
      </w:r>
    </w:p>
    <w:p>
      <w:pPr>
        <w:pStyle w:val="BodyText"/>
      </w:pPr>
      <w:r>
        <w:t xml:space="preserve">+61 (7) 3872 4591 | alex.morgan@email.com</w:t>
      </w:r>
    </w:p>
    <w:p>
      <w:pPr>
        <w:pStyle w:val="BodyText"/>
      </w:pPr>
      <w:r>
        <w:t xml:space="preserve">April 26, 2023</w:t>
      </w:r>
    </w:p>
    <w:p>
      <w:pPr>
        <w:pStyle w:val="BodyText"/>
      </w:pPr>
      <w:r>
        <w:t xml:space="preserve">Apex Power Solutions Australia</w:t>
      </w:r>
    </w:p>
    <w:p>
      <w:pPr>
        <w:pStyle w:val="BodyText"/>
      </w:pPr>
      <w:r>
        <w:t xml:space="preserve">Level 8, The Emporium Building</w:t>
      </w:r>
    </w:p>
    <w:p>
      <w:pPr>
        <w:pStyle w:val="BodyText"/>
      </w:pPr>
      <w:r>
        <w:t xml:space="preserve">175 Queen Street, Brisbane QLD 4000</w:t>
      </w:r>
    </w:p>
    <w:bookmarkStart w:id="21" w:name="dear-hiring-manager"/>
    <w:p>
      <w:pPr>
        <w:pStyle w:val="Heading2"/>
      </w:pPr>
      <w:r>
        <w:t xml:space="preserve">Dear Hiring Manager,</w:t>
      </w:r>
    </w:p>
    <w:p>
      <w:pPr>
        <w:pStyle w:val="FirstParagraph"/>
      </w:pPr>
      <w:r>
        <w:t xml:space="preserve">It is with profound enthusiasm that I submit my Internship Application Letter for the Electrical Engineer Internship position at Apex Power Solutions Australia in Brisbane. As a final-year Bachelor of Engineering (Electrical) student at The University of Queensland, I have meticulously developed technical competencies aligned with the innovative energy landscape of Australia Brisbane. My academic trajectory, hands-on projects, and deep commitment to sustainable power systems make me an exceptional candidate ready to contribute immediately to your team while embracing the unique opportunities this dynamic city offers for electrical engineering professionals.</w:t>
      </w:r>
    </w:p>
    <w:bookmarkEnd w:id="21"/>
    <w:bookmarkStart w:id="22" w:name="Xc8d4cb6149701fb1bed32389a10ec6567f68417"/>
    <w:p>
      <w:pPr>
        <w:pStyle w:val="Heading2"/>
      </w:pPr>
      <w:r>
        <w:t xml:space="preserve">Academic Excellence and Technical Proficiency</w:t>
      </w:r>
    </w:p>
    <w:p>
      <w:pPr>
        <w:pStyle w:val="FirstParagraph"/>
      </w:pPr>
      <w:r>
        <w:t xml:space="preserve">My academic journey at UQ has provided rigorous training in core electrical engineering disciplines essential for modern power infrastructure. I maintained a 7.8/8.0 GPA while completing advanced coursework including Power Systems Analysis, Renewable Energy Integration, and High-Voltage Engineering – directly mirroring the technical challenges faced by leading firms in Australia Brisbane. My capstone project, "Optimizing Solar Microgrids for Urban Resilience," involved designing a 50kW photovoltaic system with battery storage for a Brisbane community center. Using MATLAB/Simulink, I modeled load profiles during peak demand periods and optimized inverter configurations to reduce energy costs by 22% – demonstrating my ability to deliver practical solutions within Queensland's distinct climate constraints.</w:t>
      </w:r>
    </w:p>
    <w:p>
      <w:pPr>
        <w:pStyle w:val="BodyText"/>
      </w:pPr>
      <w:r>
        <w:t xml:space="preserve">Additionally, I earned certification in AutoCAD Electrical and gained proficiency with industry-standard tools like ETAP for power flow analysis. During my internship at Siemens Energy Brisbane, I assisted in commissioning a 33kV substation upgrade project, conducting fault studies and participating in safety compliance audits. This experience cemented my understanding of Australian Standards (AS/NZS 3000) and the critical importance of safety culture – values deeply embedded in Apex Power's reputation across Australia Brisbane.</w:t>
      </w:r>
    </w:p>
    <w:bookmarkEnd w:id="22"/>
    <w:bookmarkStart w:id="23" w:name="X3d2b72d0cddb26e8aa3dd5ecc52413503770315"/>
    <w:p>
      <w:pPr>
        <w:pStyle w:val="Heading2"/>
      </w:pPr>
      <w:r>
        <w:t xml:space="preserve">Why Australia Brisbane? A Strategic Career Decision</w:t>
      </w:r>
    </w:p>
    <w:p>
      <w:pPr>
        <w:pStyle w:val="FirstParagraph"/>
      </w:pPr>
      <w:r>
        <w:t xml:space="preserve">Choosing to pursue my Electrical Engineer career in Australia Brisbane represents a deliberate strategic alignment with both personal aspirations and industry evolution. As the city rapidly transitions toward net-zero energy targets, I am energized by opportunities to contribute to landmark projects like the Queensland Renewable Energy Target (QRET) and Brisbane's Smart City Initiative. The convergence of tropical climate challenges, aging infrastructure renewal, and booming renewable investments in Australia Brisbane creates an unparalleled laboratory for electrical innovation – exactly where I aim to develop my expertise.</w:t>
      </w:r>
    </w:p>
    <w:p>
      <w:pPr>
        <w:pStyle w:val="BodyText"/>
      </w:pPr>
      <w:r>
        <w:t xml:space="preserve">I am particularly drawn to Apex Power Solutions' work on the 220kV North-South Interconnector project. Your commitment to integrating wind and solar resources into Brisbane's grid while maintaining reliability reflects the exact vision I aspire to advance. Unlike other cities, Brisbane offers a unique blend of urban density and open spaces ideal for testing distributed energy solutions – from suburban rooftop solar to large-scale battery storage in the Scenic Rim. This geographic advantage makes Australia Brisbane the perfect ecosystem for an Electrical Engineer seeking meaningful impact.</w:t>
      </w:r>
    </w:p>
    <w:bookmarkEnd w:id="23"/>
    <w:bookmarkStart w:id="24" w:name="X55eecb477596dab8bdb20f406b0736f42c4c455"/>
    <w:p>
      <w:pPr>
        <w:pStyle w:val="Heading2"/>
      </w:pPr>
      <w:r>
        <w:t xml:space="preserve">Professional Alignment and Future Contribution</w:t>
      </w:r>
    </w:p>
    <w:p>
      <w:pPr>
        <w:pStyle w:val="FirstParagraph"/>
      </w:pPr>
      <w:r>
        <w:t xml:space="preserve">My technical skills directly address current industry priorities in Australia Brisbane. I excel in power system simulation (ETAP, PSCAD), data analysis using Python for predictive maintenance models, and safety compliance protocols essential for Queensland's regulatory environment. More importantly, I thrive in collaborative settings – evidenced by leading a 6-person UQ team that won the 2022 IEEE Power &amp; Energy Society Student Competition with our "AI-Powered Fault Detection System" prototype.</w:t>
      </w:r>
    </w:p>
    <w:p>
      <w:pPr>
        <w:pStyle w:val="BodyText"/>
      </w:pPr>
      <w:r>
        <w:t xml:space="preserve">I understand that as an Electrical Engineer intern at Apex Power Solutions, my role would extend beyond technical execution. I am eager to contribute to community engagement efforts like your "Brisbane Green Energy Workshops," where engineers educate residents on solar adoption. Having volunteered with Brisbane City Council's Smart Metering Program, I've developed strong communication skills for translating complex engineering concepts to non-technical audiences – a critical asset as Australia Brisbane accelerates its energy transition.</w:t>
      </w:r>
    </w:p>
    <w:bookmarkEnd w:id="24"/>
    <w:bookmarkStart w:id="25" w:name="commitment-to-sustainable-innovation"/>
    <w:p>
      <w:pPr>
        <w:pStyle w:val="Heading2"/>
      </w:pPr>
      <w:r>
        <w:t xml:space="preserve">Commitment to Sustainable Innovation</w:t>
      </w:r>
    </w:p>
    <w:p>
      <w:pPr>
        <w:pStyle w:val="FirstParagraph"/>
      </w:pPr>
      <w:r>
        <w:t xml:space="preserve">What excites me most about the Electrical Engineer internship in Australia Brisbane is the chance to work on projects that directly reduce carbon footprints. Queensland's target of 70% renewable energy by 2032 creates urgent demand for engineers who understand both technical systems and environmental imperatives. My thesis research on "Hydrogen Blending in Natural Gas Networks" – conducted with the Queensland Centre for Advanced Technologies (QCAT) – aligns perfectly with your emerging hydrogen infrastructure initiatives. I am prepared to immediately support your sustainability goals through analytical rigor and fresh perspectives.</w:t>
      </w:r>
    </w:p>
    <w:p>
      <w:pPr>
        <w:pStyle w:val="BodyText"/>
      </w:pPr>
      <w:r>
        <w:t xml:space="preserve">I recognize that Brisbane's subtropical climate presents unique engineering considerations, from managing thermal stress on equipment during summer heatwaves to designing flood-resilient substations. My hands-on experience with coastal Queensland grid projects has equipped me with this localized knowledge – a significant advantage for any Electrical Engineer operating in Australia Brisbane.</w:t>
      </w:r>
    </w:p>
    <w:bookmarkEnd w:id="25"/>
    <w:bookmarkStart w:id="26" w:name="conclusion"/>
    <w:p>
      <w:pPr>
        <w:pStyle w:val="Heading2"/>
      </w:pPr>
      <w:r>
        <w:t xml:space="preserve">Conclusion</w:t>
      </w:r>
    </w:p>
    <w:p>
      <w:pPr>
        <w:pStyle w:val="FirstParagraph"/>
      </w:pPr>
      <w:r>
        <w:t xml:space="preserve">This Internship Application Letter represents more than a job application; it embodies my earnest commitment to becoming a leading Electrical Engineer in Australia Brisbane. I am not merely seeking experience – I am eager to immerse myself in Apex Power's culture of innovation while contributing my skills toward Brisbane's energy future. My technical foundation, passion for sustainable infrastructure, and deep appreciation for Queensland's unique engineering challenges position me to deliver immediate value during the internship period.</w:t>
      </w:r>
    </w:p>
    <w:p>
      <w:pPr>
        <w:pStyle w:val="BodyText"/>
      </w:pPr>
      <w:r>
        <w:t xml:space="preserve">I would be honored to discuss how my proactive approach aligns with your team's objectives. I am available for an interview at your earliest convenience and have attached my resume detailing further project specifications. Thank you for considering this application – I look forward to contributing to Apex Power Solutions' legacy of transforming energy delivery in Australia Brisbane.</w:t>
      </w:r>
    </w:p>
    <w:bookmarkEnd w:id="26"/>
    <w:p>
      <w:pPr>
        <w:pStyle w:val="BodyText"/>
      </w:pPr>
      <w:r>
        <w:t xml:space="preserve">Sincerely,</w:t>
      </w:r>
    </w:p>
    <w:p>
      <w:pPr>
        <w:pStyle w:val="BodyText"/>
      </w:pPr>
      <w:r>
        <w:t xml:space="preserve">Alex Morgan</w:t>
      </w:r>
    </w:p>
    <w:p>
      <w:pPr>
        <w:pStyle w:val="BodyText"/>
      </w:pPr>
      <w:r>
        <w:t xml:space="preserve">Electrical Engineering Student | University of Queens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Internship Application Letter</dc:title>
  <dc:creator/>
  <dc:language>en</dc:language>
  <cp:keywords/>
  <dcterms:created xsi:type="dcterms:W3CDTF">2025-12-09T19:44:15Z</dcterms:created>
  <dcterms:modified xsi:type="dcterms:W3CDTF">2025-12-09T19:44:15Z</dcterms:modified>
</cp:coreProperties>
</file>

<file path=docProps/custom.xml><?xml version="1.0" encoding="utf-8"?>
<Properties xmlns="http://schemas.openxmlformats.org/officeDocument/2006/custom-properties" xmlns:vt="http://schemas.openxmlformats.org/officeDocument/2006/docPropsVTypes"/>
</file>